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AFBCC" w14:textId="77777777" w:rsidR="002902B9" w:rsidRDefault="002902B9">
      <w:r>
        <w:rPr>
          <w:noProof/>
        </w:rPr>
        <w:drawing>
          <wp:inline distT="0" distB="0" distL="0" distR="0" wp14:anchorId="0EA02FF3" wp14:editId="13E44384">
            <wp:extent cx="2458466" cy="658144"/>
            <wp:effectExtent l="0" t="0" r="0" b="8890"/>
            <wp:docPr id="3" name="Obrázek 2">
              <a:extLst xmlns:a="http://schemas.openxmlformats.org/drawingml/2006/main">
                <a:ext uri="{FF2B5EF4-FFF2-40B4-BE49-F238E27FC236}">
                  <a16:creationId xmlns:a16="http://schemas.microsoft.com/office/drawing/2014/main" id="{E8042440-A0FE-4E8D-8D26-83F96AEE91A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2">
                      <a:extLst>
                        <a:ext uri="{FF2B5EF4-FFF2-40B4-BE49-F238E27FC236}">
                          <a16:creationId xmlns:a16="http://schemas.microsoft.com/office/drawing/2014/main" id="{E8042440-A0FE-4E8D-8D26-83F96AEE91A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466" cy="65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A7376" w14:textId="77777777" w:rsidR="002902B9" w:rsidRDefault="002902B9"/>
    <w:p w14:paraId="188C521B" w14:textId="0D2E5DAA" w:rsidR="008D0AD5" w:rsidRPr="002902B9" w:rsidRDefault="009C1AEA" w:rsidP="002902B9">
      <w:pPr>
        <w:jc w:val="center"/>
        <w:rPr>
          <w:b/>
        </w:rPr>
      </w:pPr>
      <w:r>
        <w:rPr>
          <w:b/>
        </w:rPr>
        <w:t xml:space="preserve">Doporučená </w:t>
      </w:r>
      <w:r w:rsidR="00B933A9">
        <w:rPr>
          <w:b/>
        </w:rPr>
        <w:t>s</w:t>
      </w:r>
      <w:r w:rsidR="00E00451" w:rsidRPr="002902B9">
        <w:rPr>
          <w:b/>
        </w:rPr>
        <w:t>truktura a náplň krajských kol všech kategorií 202</w:t>
      </w:r>
      <w:r w:rsidR="000C5003">
        <w:rPr>
          <w:b/>
        </w:rPr>
        <w:t>6</w:t>
      </w:r>
    </w:p>
    <w:p w14:paraId="5A36A049" w14:textId="77777777" w:rsidR="002902B9" w:rsidRDefault="002902B9"/>
    <w:p w14:paraId="2AE29881" w14:textId="0B2AF6E9" w:rsidR="0002722F" w:rsidRPr="00684CA3" w:rsidRDefault="00E00451" w:rsidP="0002722F">
      <w:pPr>
        <w:rPr>
          <w:b/>
          <w:bCs/>
        </w:rPr>
      </w:pPr>
      <w:r w:rsidRPr="00684CA3">
        <w:rPr>
          <w:b/>
          <w:bCs/>
        </w:rPr>
        <w:t xml:space="preserve">Zadání krajských kol </w:t>
      </w:r>
      <w:r w:rsidR="00FE32E8">
        <w:rPr>
          <w:b/>
          <w:bCs/>
        </w:rPr>
        <w:t>by mělo obsahovat jak</w:t>
      </w:r>
      <w:r w:rsidRPr="00684CA3">
        <w:rPr>
          <w:b/>
          <w:bCs/>
        </w:rPr>
        <w:t xml:space="preserve"> </w:t>
      </w:r>
      <w:r w:rsidR="001C216C" w:rsidRPr="00684CA3">
        <w:rPr>
          <w:b/>
          <w:bCs/>
        </w:rPr>
        <w:t>písemnou a ústní část</w:t>
      </w:r>
      <w:r w:rsidR="0002722F" w:rsidRPr="00684CA3">
        <w:rPr>
          <w:b/>
          <w:bCs/>
        </w:rPr>
        <w:t xml:space="preserve">. </w:t>
      </w:r>
    </w:p>
    <w:p w14:paraId="1AFEB6DE" w14:textId="77777777" w:rsidR="0002722F" w:rsidRDefault="0002722F" w:rsidP="0002722F"/>
    <w:p w14:paraId="06E938A1" w14:textId="3CB3A624" w:rsidR="00E136A2" w:rsidRDefault="00A41604" w:rsidP="0002722F">
      <w:pPr>
        <w:pStyle w:val="Odstavecseseznamem"/>
        <w:numPr>
          <w:ilvl w:val="0"/>
          <w:numId w:val="4"/>
        </w:numPr>
      </w:pPr>
      <w:r>
        <w:rPr>
          <w:b/>
        </w:rPr>
        <w:t>Čtení/psaní</w:t>
      </w:r>
      <w:r w:rsidR="00BE3A73">
        <w:rPr>
          <w:b/>
        </w:rPr>
        <w:t>/lexikální cvičení</w:t>
      </w:r>
      <w:r w:rsidR="00E136A2">
        <w:t xml:space="preserve"> – </w:t>
      </w:r>
      <w:r w:rsidR="008D1B11">
        <w:t xml:space="preserve">max. </w:t>
      </w:r>
      <w:r w:rsidR="0098676C">
        <w:t>4</w:t>
      </w:r>
      <w:r w:rsidR="00E136A2">
        <w:t>0 bodů – zpracování konkrétních zadání (v souladu se stanovenou strukturou) je v gesci a kompetenci krajských komisí.</w:t>
      </w:r>
    </w:p>
    <w:p w14:paraId="5C7B0882" w14:textId="6692E86A" w:rsidR="009C1AEA" w:rsidRDefault="009C1AEA" w:rsidP="009C1AEA">
      <w:pPr>
        <w:pStyle w:val="Odstavecseseznamem"/>
        <w:numPr>
          <w:ilvl w:val="0"/>
          <w:numId w:val="4"/>
        </w:numPr>
        <w:spacing w:after="0" w:line="240" w:lineRule="auto"/>
      </w:pPr>
      <w:r w:rsidRPr="009C1AEA">
        <w:rPr>
          <w:b/>
        </w:rPr>
        <w:t>Poslech</w:t>
      </w:r>
      <w:r>
        <w:t xml:space="preserve"> – </w:t>
      </w:r>
      <w:r w:rsidR="0098676C">
        <w:t xml:space="preserve">max. 20 bodů </w:t>
      </w:r>
      <w:r w:rsidR="004D0F89" w:rsidRPr="00047FC2">
        <w:rPr>
          <w:bCs/>
        </w:rPr>
        <w:t>– zpracování konkrétních zadání (v souladu se stanovenou strukturou) je v gesci a kompetenci krajských komisí.</w:t>
      </w:r>
    </w:p>
    <w:p w14:paraId="540FD83B" w14:textId="543CE083" w:rsidR="00047FC2" w:rsidRPr="00047FC2" w:rsidRDefault="00A41604" w:rsidP="001D1E2C">
      <w:pPr>
        <w:pStyle w:val="Odstavecseseznamem"/>
        <w:numPr>
          <w:ilvl w:val="0"/>
          <w:numId w:val="4"/>
        </w:numPr>
        <w:rPr>
          <w:bCs/>
        </w:rPr>
      </w:pPr>
      <w:r>
        <w:rPr>
          <w:b/>
        </w:rPr>
        <w:t>Mluvení</w:t>
      </w:r>
      <w:r w:rsidR="00E136A2" w:rsidRPr="00260824">
        <w:rPr>
          <w:b/>
        </w:rPr>
        <w:t xml:space="preserve"> 1 </w:t>
      </w:r>
      <w:r w:rsidR="00E136A2" w:rsidRPr="00047FC2">
        <w:rPr>
          <w:bCs/>
        </w:rPr>
        <w:t xml:space="preserve">– </w:t>
      </w:r>
      <w:r w:rsidR="008D1B11" w:rsidRPr="00047FC2">
        <w:rPr>
          <w:bCs/>
        </w:rPr>
        <w:t xml:space="preserve">max. </w:t>
      </w:r>
      <w:r w:rsidR="004D0F89">
        <w:rPr>
          <w:bCs/>
        </w:rPr>
        <w:t>2</w:t>
      </w:r>
      <w:r w:rsidR="00E136A2" w:rsidRPr="00047FC2">
        <w:rPr>
          <w:bCs/>
        </w:rPr>
        <w:t xml:space="preserve">0 bodů </w:t>
      </w:r>
      <w:r w:rsidR="00260824" w:rsidRPr="00047FC2">
        <w:rPr>
          <w:bCs/>
        </w:rPr>
        <w:t xml:space="preserve">– zpracování konkrétních zadání (v souladu se stanovenou strukturou) je v gesci a kompetenci krajských komisí. </w:t>
      </w:r>
    </w:p>
    <w:p w14:paraId="50990894" w14:textId="1AAF52E2" w:rsidR="00E136A2" w:rsidRPr="00047FC2" w:rsidRDefault="00A41604" w:rsidP="001D1E2C">
      <w:pPr>
        <w:pStyle w:val="Odstavecseseznamem"/>
        <w:numPr>
          <w:ilvl w:val="0"/>
          <w:numId w:val="4"/>
        </w:numPr>
        <w:rPr>
          <w:bCs/>
        </w:rPr>
      </w:pPr>
      <w:r>
        <w:rPr>
          <w:b/>
        </w:rPr>
        <w:t>Mluvení</w:t>
      </w:r>
      <w:r w:rsidR="00E136A2" w:rsidRPr="00260824">
        <w:rPr>
          <w:b/>
        </w:rPr>
        <w:t xml:space="preserve"> 2 </w:t>
      </w:r>
      <w:r w:rsidR="00E136A2" w:rsidRPr="00047FC2">
        <w:rPr>
          <w:bCs/>
        </w:rPr>
        <w:t xml:space="preserve">– </w:t>
      </w:r>
      <w:r w:rsidR="008D1B11" w:rsidRPr="00047FC2">
        <w:rPr>
          <w:bCs/>
        </w:rPr>
        <w:t xml:space="preserve">max. </w:t>
      </w:r>
      <w:r w:rsidR="00E136A2" w:rsidRPr="00047FC2">
        <w:rPr>
          <w:bCs/>
        </w:rPr>
        <w:t xml:space="preserve">20 bodů – zpracování konkrétních zadání (v souladu se stanovenou strukturou) je v gesci a kompetenci krajských komisí. </w:t>
      </w:r>
    </w:p>
    <w:p w14:paraId="19EAE5DE" w14:textId="77777777" w:rsidR="00E136A2" w:rsidRDefault="00E136A2" w:rsidP="00E136A2"/>
    <w:p w14:paraId="78F25C70" w14:textId="77777777" w:rsidR="00E00451" w:rsidRDefault="00E00451" w:rsidP="00E00451"/>
    <w:sectPr w:rsidR="00E004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F0207"/>
    <w:multiLevelType w:val="hybridMultilevel"/>
    <w:tmpl w:val="14A41694"/>
    <w:lvl w:ilvl="0" w:tplc="040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8B956DD"/>
    <w:multiLevelType w:val="hybridMultilevel"/>
    <w:tmpl w:val="49F2426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33437A"/>
    <w:multiLevelType w:val="hybridMultilevel"/>
    <w:tmpl w:val="1ED64E46"/>
    <w:lvl w:ilvl="0" w:tplc="1E447F4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273F6E"/>
    <w:multiLevelType w:val="hybridMultilevel"/>
    <w:tmpl w:val="02C2044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DYyMTUDAhMDAyUdpeDU4uLM/DyQArNaAGt2AmksAAAA"/>
  </w:docVars>
  <w:rsids>
    <w:rsidRoot w:val="00E00451"/>
    <w:rsid w:val="0002722F"/>
    <w:rsid w:val="00047FC2"/>
    <w:rsid w:val="000C5003"/>
    <w:rsid w:val="001C216C"/>
    <w:rsid w:val="00260824"/>
    <w:rsid w:val="002902B9"/>
    <w:rsid w:val="00320D5D"/>
    <w:rsid w:val="004B3A97"/>
    <w:rsid w:val="004D0F89"/>
    <w:rsid w:val="00684CA3"/>
    <w:rsid w:val="00697E30"/>
    <w:rsid w:val="006C094C"/>
    <w:rsid w:val="00712001"/>
    <w:rsid w:val="008D0AD5"/>
    <w:rsid w:val="008D1B11"/>
    <w:rsid w:val="00944898"/>
    <w:rsid w:val="0098676C"/>
    <w:rsid w:val="009971D5"/>
    <w:rsid w:val="009C1AEA"/>
    <w:rsid w:val="00A41604"/>
    <w:rsid w:val="00B933A9"/>
    <w:rsid w:val="00BE3A73"/>
    <w:rsid w:val="00C500BD"/>
    <w:rsid w:val="00C623DA"/>
    <w:rsid w:val="00D166D8"/>
    <w:rsid w:val="00E00451"/>
    <w:rsid w:val="00E136A2"/>
    <w:rsid w:val="00E26E4D"/>
    <w:rsid w:val="00F776F9"/>
    <w:rsid w:val="00FE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17C565"/>
  <w15:chartTrackingRefBased/>
  <w15:docId w15:val="{28F6CB50-3EF0-490C-AD8C-271457A4B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C1AE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00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9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ilip</dc:creator>
  <cp:keywords/>
  <dc:description/>
  <cp:lastModifiedBy>Halka Čapková</cp:lastModifiedBy>
  <cp:revision>8</cp:revision>
  <dcterms:created xsi:type="dcterms:W3CDTF">2025-10-27T10:58:00Z</dcterms:created>
  <dcterms:modified xsi:type="dcterms:W3CDTF">2025-11-03T06:22:00Z</dcterms:modified>
</cp:coreProperties>
</file>